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E099E" w14:textId="77777777" w:rsidR="005B2C4F" w:rsidRPr="005B2C4F" w:rsidRDefault="005B2C4F" w:rsidP="00F04B1F">
      <w:pPr>
        <w:jc w:val="center"/>
        <w:rPr>
          <w:rFonts w:ascii="Times New Roman" w:hAnsi="Times New Roman" w:cs="Times New Roman"/>
          <w:sz w:val="40"/>
        </w:rPr>
      </w:pPr>
      <w:r w:rsidRPr="005B2C4F">
        <w:rPr>
          <w:rFonts w:ascii="Times New Roman" w:hAnsi="Times New Roman" w:cs="Times New Roman"/>
          <w:sz w:val="40"/>
        </w:rPr>
        <w:t>Case Study: Library Management System</w:t>
      </w:r>
    </w:p>
    <w:p w14:paraId="79B92E2B" w14:textId="77777777" w:rsidR="00F04B1F" w:rsidRDefault="005B2C4F" w:rsidP="005B2C4F">
      <w:pPr>
        <w:jc w:val="both"/>
        <w:rPr>
          <w:rFonts w:ascii="Times New Roman" w:hAnsi="Times New Roman" w:cs="Times New Roman"/>
          <w:sz w:val="40"/>
        </w:rPr>
      </w:pPr>
      <w:r w:rsidRPr="005B2C4F">
        <w:rPr>
          <w:rFonts w:ascii="Times New Roman" w:hAnsi="Times New Roman" w:cs="Times New Roman"/>
          <w:sz w:val="40"/>
        </w:rPr>
        <w:t xml:space="preserve">Background: </w:t>
      </w:r>
    </w:p>
    <w:p w14:paraId="6553DF58" w14:textId="6E56243D" w:rsidR="005B2C4F" w:rsidRPr="005B2C4F" w:rsidRDefault="005B2C4F" w:rsidP="005B2C4F">
      <w:pPr>
        <w:jc w:val="both"/>
        <w:rPr>
          <w:rFonts w:ascii="Times New Roman" w:hAnsi="Times New Roman" w:cs="Times New Roman"/>
          <w:sz w:val="40"/>
        </w:rPr>
      </w:pPr>
      <w:r w:rsidRPr="005B2C4F">
        <w:rPr>
          <w:rFonts w:ascii="Times New Roman" w:hAnsi="Times New Roman" w:cs="Times New Roman"/>
          <w:sz w:val="40"/>
        </w:rPr>
        <w:t>A public library wants to create a software system to manage their collection of books. The library has multiple branches and each branch has its own collection of books. The library system will allow library staff to check out books, add new books to the collection, and manage overdue books.</w:t>
      </w:r>
    </w:p>
    <w:p w14:paraId="5DAC1101" w14:textId="77777777" w:rsidR="005B2C4F" w:rsidRPr="005B2C4F" w:rsidRDefault="005B2C4F" w:rsidP="005B2C4F">
      <w:pPr>
        <w:jc w:val="both"/>
        <w:rPr>
          <w:rFonts w:ascii="Times New Roman" w:hAnsi="Times New Roman" w:cs="Times New Roman"/>
          <w:sz w:val="40"/>
        </w:rPr>
      </w:pPr>
      <w:r w:rsidRPr="005B2C4F">
        <w:rPr>
          <w:rFonts w:ascii="Times New Roman" w:hAnsi="Times New Roman" w:cs="Times New Roman"/>
          <w:sz w:val="40"/>
        </w:rPr>
        <w:t>Objectives:</w:t>
      </w:r>
    </w:p>
    <w:p w14:paraId="2D152BA1" w14:textId="77777777" w:rsidR="005B2C4F" w:rsidRPr="005B2C4F" w:rsidRDefault="005B2C4F" w:rsidP="005B2C4F">
      <w:pPr>
        <w:jc w:val="both"/>
        <w:rPr>
          <w:rFonts w:ascii="Times New Roman" w:hAnsi="Times New Roman" w:cs="Times New Roman"/>
          <w:sz w:val="40"/>
        </w:rPr>
      </w:pPr>
      <w:r w:rsidRPr="005B2C4F">
        <w:rPr>
          <w:rFonts w:ascii="Times New Roman" w:hAnsi="Times New Roman" w:cs="Times New Roman"/>
          <w:sz w:val="40"/>
        </w:rPr>
        <w:t>Develop a library management system using object-oriented programming principles.</w:t>
      </w:r>
    </w:p>
    <w:p w14:paraId="20379848" w14:textId="77777777" w:rsidR="005B2C4F" w:rsidRPr="005B2C4F" w:rsidRDefault="005B2C4F" w:rsidP="005B2C4F">
      <w:pPr>
        <w:jc w:val="both"/>
        <w:rPr>
          <w:rFonts w:ascii="Times New Roman" w:hAnsi="Times New Roman" w:cs="Times New Roman"/>
          <w:sz w:val="40"/>
        </w:rPr>
      </w:pPr>
      <w:r w:rsidRPr="005B2C4F">
        <w:rPr>
          <w:rFonts w:ascii="Times New Roman" w:hAnsi="Times New Roman" w:cs="Times New Roman"/>
          <w:sz w:val="40"/>
        </w:rPr>
        <w:t>Create class objects for books, library branches, and library staff with appropriate attributes and behaviors.</w:t>
      </w:r>
    </w:p>
    <w:p w14:paraId="0FD9BF00" w14:textId="77777777" w:rsidR="005B2C4F" w:rsidRPr="005B2C4F" w:rsidRDefault="005B2C4F" w:rsidP="005B2C4F">
      <w:pPr>
        <w:jc w:val="both"/>
        <w:rPr>
          <w:rFonts w:ascii="Times New Roman" w:hAnsi="Times New Roman" w:cs="Times New Roman"/>
          <w:sz w:val="40"/>
        </w:rPr>
      </w:pPr>
      <w:r w:rsidRPr="005B2C4F">
        <w:rPr>
          <w:rFonts w:ascii="Times New Roman" w:hAnsi="Times New Roman" w:cs="Times New Roman"/>
          <w:sz w:val="40"/>
        </w:rPr>
        <w:t>Implement methods for adding new books to the collection, checking</w:t>
      </w:r>
      <w:r>
        <w:rPr>
          <w:rFonts w:ascii="Times New Roman" w:hAnsi="Times New Roman" w:cs="Times New Roman"/>
          <w:sz w:val="40"/>
        </w:rPr>
        <w:t xml:space="preserve"> in and</w:t>
      </w:r>
      <w:r w:rsidRPr="005B2C4F">
        <w:rPr>
          <w:rFonts w:ascii="Times New Roman" w:hAnsi="Times New Roman" w:cs="Times New Roman"/>
          <w:sz w:val="40"/>
        </w:rPr>
        <w:t xml:space="preserve"> out books, and managing overdue books.</w:t>
      </w:r>
    </w:p>
    <w:p w14:paraId="2F81295C" w14:textId="6FDC15B5" w:rsidR="005B2C4F" w:rsidRPr="005B2C4F" w:rsidRDefault="005B2C4F" w:rsidP="005B2C4F">
      <w:pPr>
        <w:jc w:val="both"/>
        <w:rPr>
          <w:rFonts w:ascii="Times New Roman" w:hAnsi="Times New Roman" w:cs="Times New Roman"/>
          <w:sz w:val="40"/>
        </w:rPr>
      </w:pPr>
      <w:r w:rsidRPr="005B2C4F">
        <w:rPr>
          <w:rFonts w:ascii="Times New Roman" w:hAnsi="Times New Roman" w:cs="Times New Roman"/>
          <w:sz w:val="40"/>
        </w:rPr>
        <w:t>Ensure that the software system is easy to use and can be scaled up to handle multiple library branches.</w:t>
      </w:r>
    </w:p>
    <w:p w14:paraId="64790DAE" w14:textId="77777777" w:rsidR="00F04B1F" w:rsidRDefault="00F04B1F" w:rsidP="005B2C4F">
      <w:pPr>
        <w:jc w:val="both"/>
        <w:rPr>
          <w:rFonts w:ascii="Times New Roman" w:hAnsi="Times New Roman" w:cs="Times New Roman"/>
          <w:sz w:val="40"/>
        </w:rPr>
      </w:pPr>
    </w:p>
    <w:p w14:paraId="6B717999" w14:textId="77777777" w:rsidR="00F04B1F" w:rsidRDefault="00F04B1F" w:rsidP="005B2C4F">
      <w:pPr>
        <w:jc w:val="both"/>
        <w:rPr>
          <w:rFonts w:ascii="Times New Roman" w:hAnsi="Times New Roman" w:cs="Times New Roman"/>
          <w:sz w:val="40"/>
        </w:rPr>
      </w:pPr>
    </w:p>
    <w:p w14:paraId="4D77367C" w14:textId="7B52D153" w:rsidR="005B2C4F" w:rsidRDefault="005B2C4F" w:rsidP="005B2C4F">
      <w:pPr>
        <w:jc w:val="both"/>
        <w:rPr>
          <w:rFonts w:ascii="Times New Roman" w:hAnsi="Times New Roman" w:cs="Times New Roman"/>
          <w:sz w:val="40"/>
        </w:rPr>
      </w:pPr>
      <w:r w:rsidRPr="005B2C4F">
        <w:rPr>
          <w:rFonts w:ascii="Times New Roman" w:hAnsi="Times New Roman" w:cs="Times New Roman"/>
          <w:sz w:val="40"/>
        </w:rPr>
        <w:lastRenderedPageBreak/>
        <w:t>Solution: To implement the library management system, we will use OOP principles and create class objects for books, library branches, and library staff.</w:t>
      </w:r>
    </w:p>
    <w:sectPr w:rsidR="005B2C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56EF5"/>
    <w:multiLevelType w:val="multilevel"/>
    <w:tmpl w:val="0BE0F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1E347FA"/>
    <w:multiLevelType w:val="multilevel"/>
    <w:tmpl w:val="30CAF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4A03A3"/>
    <w:multiLevelType w:val="multilevel"/>
    <w:tmpl w:val="54AE2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F8B0378"/>
    <w:multiLevelType w:val="multilevel"/>
    <w:tmpl w:val="76FC0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8B75928"/>
    <w:multiLevelType w:val="multilevel"/>
    <w:tmpl w:val="21F4F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EC61FE"/>
    <w:multiLevelType w:val="multilevel"/>
    <w:tmpl w:val="1BCCB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F933072"/>
    <w:multiLevelType w:val="multilevel"/>
    <w:tmpl w:val="97E22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8A77F5E"/>
    <w:multiLevelType w:val="multilevel"/>
    <w:tmpl w:val="26EEC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83938131">
    <w:abstractNumId w:val="3"/>
  </w:num>
  <w:num w:numId="2" w16cid:durableId="1222325239">
    <w:abstractNumId w:val="1"/>
  </w:num>
  <w:num w:numId="3" w16cid:durableId="453059114">
    <w:abstractNumId w:val="2"/>
  </w:num>
  <w:num w:numId="4" w16cid:durableId="1793786378">
    <w:abstractNumId w:val="5"/>
  </w:num>
  <w:num w:numId="5" w16cid:durableId="1190533552">
    <w:abstractNumId w:val="0"/>
  </w:num>
  <w:num w:numId="6" w16cid:durableId="328824931">
    <w:abstractNumId w:val="7"/>
  </w:num>
  <w:num w:numId="7" w16cid:durableId="1904946499">
    <w:abstractNumId w:val="4"/>
  </w:num>
  <w:num w:numId="8" w16cid:durableId="15162661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MjAxNTYzNDA1MjdU0lEKTi0uzszPAykwrAUAkTxyQSwAAAA="/>
  </w:docVars>
  <w:rsids>
    <w:rsidRoot w:val="005B2C4F"/>
    <w:rsid w:val="005B2C4F"/>
    <w:rsid w:val="00CE0C4B"/>
    <w:rsid w:val="00F04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BE8FA"/>
  <w15:docId w15:val="{6F5D8756-3AB8-47AD-91C0-360983DCF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B2C4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136094">
      <w:bodyDiv w:val="1"/>
      <w:marLeft w:val="0"/>
      <w:marRight w:val="0"/>
      <w:marTop w:val="0"/>
      <w:marBottom w:val="0"/>
      <w:divBdr>
        <w:top w:val="none" w:sz="0" w:space="0" w:color="auto"/>
        <w:left w:val="none" w:sz="0" w:space="0" w:color="auto"/>
        <w:bottom w:val="none" w:sz="0" w:space="0" w:color="auto"/>
        <w:right w:val="none" w:sz="0" w:space="0" w:color="auto"/>
      </w:divBdr>
    </w:div>
    <w:div w:id="1953895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37</Words>
  <Characters>787</Characters>
  <Application>Microsoft Office Word</Application>
  <DocSecurity>0</DocSecurity>
  <Lines>6</Lines>
  <Paragraphs>1</Paragraphs>
  <ScaleCrop>false</ScaleCrop>
  <Company/>
  <LinksUpToDate>false</LinksUpToDate>
  <CharactersWithSpaces>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KC_PC</dc:creator>
  <cp:lastModifiedBy>Mahwish Fatima BUKC</cp:lastModifiedBy>
  <cp:revision>2</cp:revision>
  <dcterms:created xsi:type="dcterms:W3CDTF">2023-03-08T03:43:00Z</dcterms:created>
  <dcterms:modified xsi:type="dcterms:W3CDTF">2023-03-08T03:43:00Z</dcterms:modified>
</cp:coreProperties>
</file>